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42FEDB" w14:textId="77777777" w:rsidR="00572477" w:rsidRPr="00933C65" w:rsidRDefault="00572477" w:rsidP="00572477">
      <w:pPr>
        <w:spacing w:line="276" w:lineRule="auto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Załącznik nr 1</w:t>
      </w:r>
    </w:p>
    <w:p w14:paraId="1837CBA3" w14:textId="77777777" w:rsidR="00572477" w:rsidRPr="00933C65" w:rsidRDefault="00572477" w:rsidP="00572477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2F8BE8E8" w14:textId="77777777" w:rsidR="00572477" w:rsidRPr="00933C65" w:rsidRDefault="00572477" w:rsidP="00572477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2572EB11" w14:textId="77777777" w:rsidR="00572477" w:rsidRPr="00933C65" w:rsidRDefault="00572477" w:rsidP="00572477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44B0BC66" w14:textId="77777777" w:rsidR="00572477" w:rsidRPr="00933C65" w:rsidRDefault="00572477" w:rsidP="00572477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4B386AFF" w14:textId="5195951D" w:rsidR="00572477" w:rsidRPr="00933C65" w:rsidRDefault="00572477" w:rsidP="00572477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prowadzonego </w:t>
      </w:r>
      <w:r w:rsidRPr="00933C65">
        <w:rPr>
          <w:kern w:val="22"/>
          <w:sz w:val="22"/>
          <w:szCs w:val="22"/>
          <w:lang w:val="pl-PL"/>
        </w:rPr>
        <w:t>zgodnie z art. 4 pkt 8 ustawy z dnia 29 stycznia 2004 r. - Prawo zamówień publicznych (</w:t>
      </w:r>
      <w:r w:rsidRPr="00933C65">
        <w:rPr>
          <w:sz w:val="22"/>
          <w:szCs w:val="22"/>
          <w:lang w:val="pl-PL"/>
        </w:rPr>
        <w:t>Dz. U. z 201</w:t>
      </w:r>
      <w:r>
        <w:rPr>
          <w:sz w:val="22"/>
          <w:szCs w:val="22"/>
          <w:lang w:val="pl-PL"/>
        </w:rPr>
        <w:t>8</w:t>
      </w:r>
      <w:r w:rsidRPr="00933C65">
        <w:rPr>
          <w:sz w:val="22"/>
          <w:szCs w:val="22"/>
          <w:lang w:val="pl-PL"/>
        </w:rPr>
        <w:t xml:space="preserve"> r., poz. 1</w:t>
      </w:r>
      <w:r>
        <w:rPr>
          <w:sz w:val="22"/>
          <w:szCs w:val="22"/>
          <w:lang w:val="pl-PL"/>
        </w:rPr>
        <w:t>986 ze zm.</w:t>
      </w:r>
      <w:r w:rsidRPr="00933C65">
        <w:rPr>
          <w:sz w:val="22"/>
          <w:szCs w:val="22"/>
          <w:lang w:val="pl-PL"/>
        </w:rPr>
        <w:t>) na 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</w:t>
      </w:r>
      <w:r w:rsidR="00240946">
        <w:rPr>
          <w:sz w:val="22"/>
          <w:szCs w:val="22"/>
          <w:lang w:val="pl-PL"/>
        </w:rPr>
        <w:t xml:space="preserve">badań </w:t>
      </w:r>
      <w:r w:rsidRPr="00933C65">
        <w:rPr>
          <w:sz w:val="22"/>
          <w:szCs w:val="22"/>
          <w:lang w:val="pl-PL"/>
        </w:rPr>
        <w:t>jakościowych</w:t>
      </w:r>
      <w:r w:rsidR="00240946">
        <w:rPr>
          <w:sz w:val="22"/>
          <w:szCs w:val="22"/>
          <w:lang w:val="pl-PL"/>
        </w:rPr>
        <w:t>, w formie grupy dyskusyjnej</w:t>
      </w:r>
      <w:r w:rsidR="00C53A05">
        <w:rPr>
          <w:sz w:val="22"/>
          <w:szCs w:val="22"/>
          <w:lang w:val="pl-PL"/>
        </w:rPr>
        <w:t>:</w:t>
      </w:r>
    </w:p>
    <w:p w14:paraId="4E6D9F96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5E902D5C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5C290387" w14:textId="77777777" w:rsidR="00572477" w:rsidRPr="008C7371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2C793B78" w14:textId="77777777" w:rsidR="00572477" w:rsidRPr="008C7371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41EB33E0" w14:textId="77777777" w:rsidR="00572477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7731E493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01AD130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2FD80CF5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z terminami wskazanymi przez Zamawiającego w ogłoszeniu o planowanym zamówieniu.</w:t>
      </w:r>
    </w:p>
    <w:p w14:paraId="0E75E9C6" w14:textId="68631A8E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 Ogłoszeniem o planowanym zamówieniu, upublicznionym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 xml:space="preserve">w Biuletynie Informacji Publicznej OPI PIB dnia </w:t>
      </w:r>
      <w:r w:rsidR="00240946">
        <w:rPr>
          <w:sz w:val="22"/>
          <w:szCs w:val="22"/>
        </w:rPr>
        <w:t>22</w:t>
      </w:r>
      <w:bookmarkStart w:id="0" w:name="_GoBack"/>
      <w:bookmarkEnd w:id="0"/>
      <w:r>
        <w:rPr>
          <w:sz w:val="22"/>
          <w:szCs w:val="22"/>
        </w:rPr>
        <w:t>.05</w:t>
      </w:r>
      <w:r w:rsidRPr="00933C65">
        <w:rPr>
          <w:sz w:val="22"/>
          <w:szCs w:val="22"/>
        </w:rPr>
        <w:t>.201</w:t>
      </w:r>
      <w:r>
        <w:rPr>
          <w:sz w:val="22"/>
          <w:szCs w:val="22"/>
        </w:rPr>
        <w:t>9</w:t>
      </w:r>
      <w:r w:rsidRPr="00933C65">
        <w:rPr>
          <w:sz w:val="22"/>
          <w:szCs w:val="22"/>
        </w:rPr>
        <w:t xml:space="preserve"> r. i uznajemy się za związanych określonymi w nim postanowieniami i zasadami postępowania.</w:t>
      </w:r>
    </w:p>
    <w:p w14:paraId="5C961171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>, że zapoznaliśmy się ze wzorem umowy, który stanowi załącznik nr 2 do Ogłoszenia o planowanym zamówieniu i zobowiązujemy się w przypadku wyboru naszej oferty do zawarcia umowy na określonych w nim warunkach, w miejscu i terminie wyznaczonym przez Zamawiającego.</w:t>
      </w:r>
    </w:p>
    <w:p w14:paraId="042804F4" w14:textId="77777777" w:rsidR="00572477" w:rsidRDefault="00572477" w:rsidP="00572477">
      <w:pPr>
        <w:pStyle w:val="Akapitzlist"/>
        <w:numPr>
          <w:ilvl w:val="0"/>
          <w:numId w:val="46"/>
        </w:num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  <w:r w:rsidRPr="00C46D3B"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  <w:t>Oświadczamy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, że wypełniliśmy obowiązki informacyjne przewidziane w art. 13 lub art. 14 RODO  wobec osób fizycznych, od których dane osobowe bezpośrednio lub pośrednio pozyskaliśmy w celu ubiegania się o udzielenie zamówienia publicz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nego w niniejszym postępowaniu. 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W przypadku, gdy Wykonawca nie przekazuje danych osobowych innych niż bezpośrednio jego dotyczących lub zachodzi wyłączenie stosowania obowiązku informacyjnego, stosownie do art. 13 ust. 4 lub art. 14 ust. 5 RODO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>, to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 treści oświadczenia Wykonawca nie składa (usunięcie treści oświadczenia np. przez jego wykreślenie).</w:t>
      </w:r>
    </w:p>
    <w:p w14:paraId="0E52C382" w14:textId="77777777" w:rsidR="00572477" w:rsidRDefault="00572477" w:rsidP="00572477">
      <w:pPr>
        <w:pStyle w:val="Akapitzlist"/>
        <w:spacing w:line="360" w:lineRule="auto"/>
        <w:ind w:left="327"/>
        <w:jc w:val="both"/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</w:pPr>
    </w:p>
    <w:p w14:paraId="182314EA" w14:textId="77777777" w:rsidR="00572477" w:rsidRPr="00C46D3B" w:rsidRDefault="00572477" w:rsidP="00572477">
      <w:pPr>
        <w:pStyle w:val="Akapitzlist"/>
        <w:spacing w:line="360" w:lineRule="auto"/>
        <w:ind w:left="327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4E621D0" w14:textId="77777777" w:rsidR="00572477" w:rsidRPr="00933C65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lastRenderedPageBreak/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72477" w:rsidRPr="00933C65" w14:paraId="48BDD3CF" w14:textId="77777777" w:rsidTr="00715D0C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BE301" w14:textId="77777777" w:rsidR="00572477" w:rsidRPr="008C7371" w:rsidRDefault="00572477" w:rsidP="00715D0C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9146" w14:textId="77777777" w:rsidR="00572477" w:rsidRPr="008C7371" w:rsidRDefault="00572477" w:rsidP="00715D0C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22A8F" w14:textId="77777777" w:rsidR="00572477" w:rsidRPr="008C7371" w:rsidRDefault="00572477" w:rsidP="00715D0C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 xml:space="preserve">Data </w:t>
            </w:r>
            <w:proofErr w:type="spellStart"/>
            <w:r w:rsidRPr="008C7371">
              <w:rPr>
                <w:sz w:val="22"/>
                <w:szCs w:val="22"/>
              </w:rPr>
              <w:t>wykonania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77ACD" w14:textId="77777777" w:rsidR="00572477" w:rsidRPr="008C7371" w:rsidRDefault="00572477" w:rsidP="00715D0C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7BDEF5EB" w14:textId="77777777" w:rsidR="00572477" w:rsidRPr="008C7371" w:rsidRDefault="00572477" w:rsidP="00715D0C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D247E" w14:textId="77777777" w:rsidR="00572477" w:rsidRPr="008C7371" w:rsidRDefault="00572477" w:rsidP="00715D0C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572477" w:rsidRPr="008C7371" w14:paraId="6426E73A" w14:textId="77777777" w:rsidTr="00715D0C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38477" w14:textId="77777777" w:rsidR="00572477" w:rsidRPr="008C7371" w:rsidRDefault="00572477" w:rsidP="00715D0C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ADA206" w14:textId="77777777" w:rsidR="00572477" w:rsidRPr="008C7371" w:rsidRDefault="00572477" w:rsidP="00715D0C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D7D06" w14:textId="77777777" w:rsidR="00572477" w:rsidRPr="008C7371" w:rsidRDefault="00572477" w:rsidP="00715D0C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21589" w14:textId="77777777" w:rsidR="00572477" w:rsidRPr="008C7371" w:rsidRDefault="00572477" w:rsidP="00715D0C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1181C" w14:textId="77777777" w:rsidR="00572477" w:rsidRPr="008C7371" w:rsidRDefault="00572477" w:rsidP="00715D0C"/>
        </w:tc>
      </w:tr>
      <w:tr w:rsidR="00572477" w:rsidRPr="008C7371" w14:paraId="24866523" w14:textId="77777777" w:rsidTr="00715D0C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17BFB" w14:textId="77777777" w:rsidR="00572477" w:rsidRPr="008C7371" w:rsidRDefault="00572477" w:rsidP="00715D0C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7E12D7" w14:textId="77777777" w:rsidR="00572477" w:rsidRPr="008C7371" w:rsidRDefault="00572477" w:rsidP="00715D0C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5A6F5" w14:textId="77777777" w:rsidR="00572477" w:rsidRPr="008C7371" w:rsidRDefault="00572477" w:rsidP="00715D0C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2F193" w14:textId="77777777" w:rsidR="00572477" w:rsidRPr="008C7371" w:rsidRDefault="00572477" w:rsidP="00715D0C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A75CE" w14:textId="77777777" w:rsidR="00572477" w:rsidRPr="008C7371" w:rsidRDefault="00572477" w:rsidP="00715D0C"/>
        </w:tc>
      </w:tr>
    </w:tbl>
    <w:p w14:paraId="52E2A896" w14:textId="77777777" w:rsidR="00572477" w:rsidRDefault="00572477" w:rsidP="00572477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C6A5729" w14:textId="77777777" w:rsidR="00572477" w:rsidRPr="00933C65" w:rsidRDefault="00572477" w:rsidP="00572477">
      <w:pPr>
        <w:pStyle w:val="Akapitzlist"/>
        <w:numPr>
          <w:ilvl w:val="0"/>
          <w:numId w:val="46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769EA379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3EF24228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6EE0D344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4215D6A2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5AD7D34D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24D211A2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29FB3378" w14:textId="77777777" w:rsidR="00572477" w:rsidRPr="00933C65" w:rsidRDefault="00572477" w:rsidP="00572477">
      <w:pPr>
        <w:ind w:left="2832" w:hanging="2832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................................ dn. ........................                   ................................................................................</w:t>
      </w:r>
    </w:p>
    <w:p w14:paraId="24F23E3D" w14:textId="77777777" w:rsidR="00572477" w:rsidRPr="00933C65" w:rsidRDefault="00572477" w:rsidP="00572477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miejscowość                              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7C4A741C" w14:textId="77777777" w:rsidR="00572477" w:rsidRPr="00933C65" w:rsidRDefault="00572477" w:rsidP="00572477">
      <w:pPr>
        <w:rPr>
          <w:lang w:val="pl-PL"/>
        </w:rPr>
      </w:pPr>
    </w:p>
    <w:p w14:paraId="4F556117" w14:textId="77777777" w:rsidR="00572477" w:rsidRPr="00933C65" w:rsidRDefault="00572477" w:rsidP="00572477">
      <w:pPr>
        <w:rPr>
          <w:lang w:val="pl-PL"/>
        </w:rPr>
      </w:pPr>
    </w:p>
    <w:p w14:paraId="680D405C" w14:textId="33ABA939" w:rsidR="00E025A9" w:rsidRPr="00572477" w:rsidRDefault="00E025A9" w:rsidP="00572477"/>
    <w:sectPr w:rsidR="00E025A9" w:rsidRPr="00572477" w:rsidSect="00B24290">
      <w:headerReference w:type="default" r:id="rId8"/>
      <w:footerReference w:type="default" r:id="rId9"/>
      <w:pgSz w:w="11900" w:h="16840"/>
      <w:pgMar w:top="1560" w:right="1418" w:bottom="1843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B0D66" w14:textId="77777777" w:rsidR="005C5194" w:rsidRDefault="005C5194">
      <w:r>
        <w:separator/>
      </w:r>
    </w:p>
  </w:endnote>
  <w:endnote w:type="continuationSeparator" w:id="0">
    <w:p w14:paraId="3B39ABDD" w14:textId="77777777" w:rsidR="005C5194" w:rsidRDefault="005C5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650E6" w14:textId="75F12E80" w:rsidR="00024E2C" w:rsidRDefault="00B24290">
    <w:pPr>
      <w:pStyle w:val="Stopka"/>
      <w:tabs>
        <w:tab w:val="clear" w:pos="9072"/>
        <w:tab w:val="right" w:pos="9044"/>
      </w:tabs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0" wp14:anchorId="33566AA4" wp14:editId="2B7986B4">
          <wp:simplePos x="0" y="0"/>
          <wp:positionH relativeFrom="column">
            <wp:posOffset>-605155</wp:posOffset>
          </wp:positionH>
          <wp:positionV relativeFrom="page">
            <wp:posOffset>9651711</wp:posOffset>
          </wp:positionV>
          <wp:extent cx="7099200" cy="1022400"/>
          <wp:effectExtent l="0" t="0" r="6985" b="6350"/>
          <wp:wrapTight wrapText="bothSides">
            <wp:wrapPolygon edited="0">
              <wp:start x="0" y="0"/>
              <wp:lineTo x="0" y="21332"/>
              <wp:lineTo x="21563" y="21332"/>
              <wp:lineTo x="21563" y="0"/>
              <wp:lineTo x="0" y="0"/>
            </wp:wrapPolygon>
          </wp:wrapTight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pier-OPI-PIB-[stopka]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200" cy="102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1F1E7E" w14:textId="77777777" w:rsidR="005C5194" w:rsidRDefault="005C5194">
      <w:r>
        <w:separator/>
      </w:r>
    </w:p>
  </w:footnote>
  <w:footnote w:type="continuationSeparator" w:id="0">
    <w:p w14:paraId="70DF003C" w14:textId="77777777" w:rsidR="005C5194" w:rsidRDefault="005C5194">
      <w:r>
        <w:continuationSeparator/>
      </w:r>
    </w:p>
  </w:footnote>
  <w:footnote w:id="1">
    <w:p w14:paraId="197A8035" w14:textId="77777777" w:rsidR="00572477" w:rsidRDefault="00572477" w:rsidP="00572477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7B7B3" w14:textId="3D64AE03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38F1F7D0">
          <wp:simplePos x="0" y="0"/>
          <wp:positionH relativeFrom="page">
            <wp:posOffset>1145309</wp:posOffset>
          </wp:positionH>
          <wp:positionV relativeFrom="page">
            <wp:posOffset>240145</wp:posOffset>
          </wp:positionV>
          <wp:extent cx="1902691" cy="480291"/>
          <wp:effectExtent l="0" t="0" r="2540" b="0"/>
          <wp:wrapNone/>
          <wp:docPr id="18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750" cy="482073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F613A44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269B394F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4E4BB6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9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10" w15:restartNumberingAfterBreak="0">
    <w:nsid w:val="389D1938"/>
    <w:multiLevelType w:val="multilevel"/>
    <w:tmpl w:val="703C349C"/>
    <w:numStyleLink w:val="Zaimportowanystyl3"/>
  </w:abstractNum>
  <w:abstractNum w:abstractNumId="11" w15:restartNumberingAfterBreak="0">
    <w:nsid w:val="39FA682E"/>
    <w:multiLevelType w:val="hybridMultilevel"/>
    <w:tmpl w:val="BAA26916"/>
    <w:numStyleLink w:val="Zaimportowanystyl6"/>
  </w:abstractNum>
  <w:abstractNum w:abstractNumId="12" w15:restartNumberingAfterBreak="0">
    <w:nsid w:val="3A9770BB"/>
    <w:multiLevelType w:val="hybridMultilevel"/>
    <w:tmpl w:val="D95AFF94"/>
    <w:lvl w:ilvl="0" w:tplc="C324BC78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10" w:hanging="360"/>
      </w:pPr>
    </w:lvl>
    <w:lvl w:ilvl="2" w:tplc="0415001B" w:tentative="1">
      <w:start w:val="1"/>
      <w:numFmt w:val="lowerRoman"/>
      <w:lvlText w:val="%3."/>
      <w:lvlJc w:val="right"/>
      <w:pPr>
        <w:ind w:left="2430" w:hanging="180"/>
      </w:pPr>
    </w:lvl>
    <w:lvl w:ilvl="3" w:tplc="0415000F" w:tentative="1">
      <w:start w:val="1"/>
      <w:numFmt w:val="decimal"/>
      <w:lvlText w:val="%4."/>
      <w:lvlJc w:val="left"/>
      <w:pPr>
        <w:ind w:left="3150" w:hanging="360"/>
      </w:pPr>
    </w:lvl>
    <w:lvl w:ilvl="4" w:tplc="04150019" w:tentative="1">
      <w:start w:val="1"/>
      <w:numFmt w:val="lowerLetter"/>
      <w:lvlText w:val="%5."/>
      <w:lvlJc w:val="left"/>
      <w:pPr>
        <w:ind w:left="3870" w:hanging="360"/>
      </w:pPr>
    </w:lvl>
    <w:lvl w:ilvl="5" w:tplc="0415001B" w:tentative="1">
      <w:start w:val="1"/>
      <w:numFmt w:val="lowerRoman"/>
      <w:lvlText w:val="%6."/>
      <w:lvlJc w:val="right"/>
      <w:pPr>
        <w:ind w:left="4590" w:hanging="180"/>
      </w:pPr>
    </w:lvl>
    <w:lvl w:ilvl="6" w:tplc="0415000F" w:tentative="1">
      <w:start w:val="1"/>
      <w:numFmt w:val="decimal"/>
      <w:lvlText w:val="%7."/>
      <w:lvlJc w:val="left"/>
      <w:pPr>
        <w:ind w:left="5310" w:hanging="360"/>
      </w:pPr>
    </w:lvl>
    <w:lvl w:ilvl="7" w:tplc="04150019" w:tentative="1">
      <w:start w:val="1"/>
      <w:numFmt w:val="lowerLetter"/>
      <w:lvlText w:val="%8."/>
      <w:lvlJc w:val="left"/>
      <w:pPr>
        <w:ind w:left="6030" w:hanging="360"/>
      </w:pPr>
    </w:lvl>
    <w:lvl w:ilvl="8" w:tplc="0415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0C337EA"/>
    <w:multiLevelType w:val="hybridMultilevel"/>
    <w:tmpl w:val="CC348B82"/>
    <w:numStyleLink w:val="Zaimportowanystyl5"/>
  </w:abstractNum>
  <w:abstractNum w:abstractNumId="17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BF94F4E"/>
    <w:multiLevelType w:val="multilevel"/>
    <w:tmpl w:val="703C349C"/>
    <w:numStyleLink w:val="Zaimportowanystyl3"/>
  </w:abstractNum>
  <w:abstractNum w:abstractNumId="20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3" w15:restartNumberingAfterBreak="0">
    <w:nsid w:val="531223DE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5921214D"/>
    <w:multiLevelType w:val="multilevel"/>
    <w:tmpl w:val="703C349C"/>
    <w:numStyleLink w:val="Zaimportowanystyl3"/>
  </w:abstractNum>
  <w:abstractNum w:abstractNumId="28" w15:restartNumberingAfterBreak="0">
    <w:nsid w:val="5AAB19FD"/>
    <w:multiLevelType w:val="hybridMultilevel"/>
    <w:tmpl w:val="FEAE0B50"/>
    <w:lvl w:ilvl="0" w:tplc="6D3E6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5E4AC8"/>
    <w:multiLevelType w:val="hybridMultilevel"/>
    <w:tmpl w:val="4B3E12A0"/>
    <w:numStyleLink w:val="Zaimportowanystyl4"/>
  </w:abstractNum>
  <w:abstractNum w:abstractNumId="30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2" w15:restartNumberingAfterBreak="0">
    <w:nsid w:val="6FFF5FC5"/>
    <w:multiLevelType w:val="hybridMultilevel"/>
    <w:tmpl w:val="703C349C"/>
    <w:numStyleLink w:val="Zaimportowanystyl3"/>
  </w:abstractNum>
  <w:abstractNum w:abstractNumId="33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5D0ED3"/>
    <w:multiLevelType w:val="hybridMultilevel"/>
    <w:tmpl w:val="7E840C0A"/>
    <w:numStyleLink w:val="Zaimportowanystyl1"/>
  </w:abstractNum>
  <w:abstractNum w:abstractNumId="35" w15:restartNumberingAfterBreak="0">
    <w:nsid w:val="77A556F5"/>
    <w:multiLevelType w:val="hybridMultilevel"/>
    <w:tmpl w:val="6D2CD13E"/>
    <w:numStyleLink w:val="Zaimportowanystyl2"/>
  </w:abstractNum>
  <w:abstractNum w:abstractNumId="36" w15:restartNumberingAfterBreak="0">
    <w:nsid w:val="782C72E5"/>
    <w:multiLevelType w:val="multilevel"/>
    <w:tmpl w:val="BFA80B82"/>
    <w:lvl w:ilvl="0">
      <w:start w:val="8"/>
      <w:numFmt w:val="upperLetter"/>
      <w:lvlText w:val="%1."/>
      <w:lvlJc w:val="left"/>
      <w:pPr>
        <w:ind w:left="630" w:hanging="270"/>
      </w:pPr>
      <w:rPr>
        <w:rFonts w:ascii="Calibri" w:eastAsia="Calibri" w:hAnsi="Calibri" w:cs="Calibri"/>
        <w:smallCaps w:val="0"/>
        <w:strike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305" w:hanging="225"/>
      </w:pPr>
      <w:rPr>
        <w:smallCaps w:val="0"/>
        <w:strike w:val="0"/>
        <w:sz w:val="24"/>
        <w:szCs w:val="24"/>
        <w:vertAlign w:val="baseline"/>
      </w:rPr>
    </w:lvl>
    <w:lvl w:ilvl="2">
      <w:start w:val="1"/>
      <w:numFmt w:val="lowerRoman"/>
      <w:lvlText w:val="%3."/>
      <w:lvlJc w:val="left"/>
      <w:pPr>
        <w:ind w:left="2043" w:hanging="179"/>
      </w:pPr>
      <w:rPr>
        <w:smallCaps w:val="0"/>
        <w:strike w:val="0"/>
        <w:sz w:val="24"/>
        <w:szCs w:val="24"/>
        <w:vertAlign w:val="baseline"/>
      </w:rPr>
    </w:lvl>
    <w:lvl w:ilvl="3">
      <w:start w:val="1"/>
      <w:numFmt w:val="decimal"/>
      <w:lvlText w:val="%4."/>
      <w:lvlJc w:val="left"/>
      <w:pPr>
        <w:ind w:left="2745" w:hanging="225"/>
      </w:pPr>
      <w:rPr>
        <w:smallCaps w:val="0"/>
        <w:strike w:val="0"/>
        <w:sz w:val="24"/>
        <w:szCs w:val="24"/>
        <w:vertAlign w:val="baseline"/>
      </w:rPr>
    </w:lvl>
    <w:lvl w:ilvl="4">
      <w:start w:val="1"/>
      <w:numFmt w:val="lowerLetter"/>
      <w:lvlText w:val="%5."/>
      <w:lvlJc w:val="left"/>
      <w:pPr>
        <w:ind w:left="3465" w:hanging="225"/>
      </w:pPr>
      <w:rPr>
        <w:smallCaps w:val="0"/>
        <w:strike w:val="0"/>
        <w:sz w:val="24"/>
        <w:szCs w:val="24"/>
        <w:vertAlign w:val="baseline"/>
      </w:rPr>
    </w:lvl>
    <w:lvl w:ilvl="5">
      <w:start w:val="1"/>
      <w:numFmt w:val="lowerRoman"/>
      <w:lvlText w:val="%6."/>
      <w:lvlJc w:val="left"/>
      <w:pPr>
        <w:ind w:left="4203" w:hanging="178"/>
      </w:pPr>
      <w:rPr>
        <w:smallCaps w:val="0"/>
        <w:strike w:val="0"/>
        <w:sz w:val="24"/>
        <w:szCs w:val="24"/>
        <w:vertAlign w:val="baseline"/>
      </w:rPr>
    </w:lvl>
    <w:lvl w:ilvl="6">
      <w:start w:val="1"/>
      <w:numFmt w:val="decimal"/>
      <w:lvlText w:val="%7."/>
      <w:lvlJc w:val="left"/>
      <w:pPr>
        <w:ind w:left="4905" w:hanging="225"/>
      </w:pPr>
      <w:rPr>
        <w:smallCaps w:val="0"/>
        <w:strike w:val="0"/>
        <w:sz w:val="24"/>
        <w:szCs w:val="24"/>
        <w:vertAlign w:val="baseline"/>
      </w:rPr>
    </w:lvl>
    <w:lvl w:ilvl="7">
      <w:start w:val="1"/>
      <w:numFmt w:val="lowerLetter"/>
      <w:lvlText w:val="%8."/>
      <w:lvlJc w:val="left"/>
      <w:pPr>
        <w:ind w:left="5625" w:hanging="225"/>
      </w:pPr>
      <w:rPr>
        <w:smallCaps w:val="0"/>
        <w:strike w:val="0"/>
        <w:sz w:val="24"/>
        <w:szCs w:val="24"/>
        <w:vertAlign w:val="baseline"/>
      </w:rPr>
    </w:lvl>
    <w:lvl w:ilvl="8">
      <w:start w:val="1"/>
      <w:numFmt w:val="lowerRoman"/>
      <w:lvlText w:val="%9."/>
      <w:lvlJc w:val="left"/>
      <w:pPr>
        <w:ind w:left="6363" w:hanging="179"/>
      </w:pPr>
      <w:rPr>
        <w:smallCaps w:val="0"/>
        <w:strike w:val="0"/>
        <w:sz w:val="24"/>
        <w:szCs w:val="24"/>
        <w:vertAlign w:val="baseline"/>
      </w:rPr>
    </w:lvl>
  </w:abstractNum>
  <w:abstractNum w:abstractNumId="37" w15:restartNumberingAfterBreak="0">
    <w:nsid w:val="7A7E0F2F"/>
    <w:multiLevelType w:val="multilevel"/>
    <w:tmpl w:val="703C349C"/>
    <w:numStyleLink w:val="Zaimportowanystyl3"/>
  </w:abstractNum>
  <w:abstractNum w:abstractNumId="38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BD4399A"/>
    <w:multiLevelType w:val="multilevel"/>
    <w:tmpl w:val="703C349C"/>
    <w:numStyleLink w:val="Zaimportowanystyl3"/>
  </w:abstractNum>
  <w:num w:numId="1">
    <w:abstractNumId w:val="18"/>
  </w:num>
  <w:num w:numId="2">
    <w:abstractNumId w:val="34"/>
  </w:num>
  <w:num w:numId="3">
    <w:abstractNumId w:val="24"/>
  </w:num>
  <w:num w:numId="4">
    <w:abstractNumId w:val="35"/>
  </w:num>
  <w:num w:numId="5">
    <w:abstractNumId w:val="2"/>
  </w:num>
  <w:num w:numId="6">
    <w:abstractNumId w:val="29"/>
  </w:num>
  <w:num w:numId="7">
    <w:abstractNumId w:val="13"/>
  </w:num>
  <w:num w:numId="8">
    <w:abstractNumId w:val="32"/>
  </w:num>
  <w:num w:numId="9">
    <w:abstractNumId w:val="15"/>
  </w:num>
  <w:num w:numId="10">
    <w:abstractNumId w:val="16"/>
  </w:num>
  <w:num w:numId="11">
    <w:abstractNumId w:val="16"/>
    <w:lvlOverride w:ilvl="0">
      <w:startOverride w:val="2"/>
    </w:lvlOverride>
  </w:num>
  <w:num w:numId="12">
    <w:abstractNumId w:val="34"/>
    <w:lvlOverride w:ilvl="0">
      <w:startOverride w:val="2"/>
    </w:lvlOverride>
  </w:num>
  <w:num w:numId="13">
    <w:abstractNumId w:val="14"/>
  </w:num>
  <w:num w:numId="14">
    <w:abstractNumId w:val="11"/>
  </w:num>
  <w:num w:numId="15">
    <w:abstractNumId w:val="11"/>
    <w:lvlOverride w:ilvl="0">
      <w:startOverride w:val="7"/>
    </w:lvlOverride>
  </w:num>
  <w:num w:numId="16">
    <w:abstractNumId w:val="20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7"/>
  </w:num>
  <w:num w:numId="20">
    <w:abstractNumId w:val="21"/>
  </w:num>
  <w:num w:numId="21">
    <w:abstractNumId w:val="30"/>
  </w:num>
  <w:num w:numId="22">
    <w:abstractNumId w:val="38"/>
  </w:num>
  <w:num w:numId="23">
    <w:abstractNumId w:val="22"/>
  </w:num>
  <w:num w:numId="24">
    <w:abstractNumId w:val="32"/>
    <w:lvlOverride w:ilvl="0">
      <w:lvl w:ilvl="0" w:tplc="26444A38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AF2C9C0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C378598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0842E68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A508BDA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855EDC78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8F9AA07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83CA6F5C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AAE6CEF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32"/>
    <w:lvlOverride w:ilvl="0">
      <w:lvl w:ilvl="0" w:tplc="26444A38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AF2C9C0A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C378598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0842E68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A508BDA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855EDC78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8F9AA07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83CA6F5C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AAE6CEF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9"/>
  </w:num>
  <w:num w:numId="27">
    <w:abstractNumId w:val="31"/>
  </w:num>
  <w:num w:numId="28">
    <w:abstractNumId w:val="19"/>
  </w:num>
  <w:num w:numId="29">
    <w:abstractNumId w:val="10"/>
  </w:num>
  <w:num w:numId="30">
    <w:abstractNumId w:val="37"/>
  </w:num>
  <w:num w:numId="31">
    <w:abstractNumId w:val="27"/>
  </w:num>
  <w:num w:numId="32">
    <w:abstractNumId w:val="39"/>
  </w:num>
  <w:num w:numId="33">
    <w:abstractNumId w:val="1"/>
  </w:num>
  <w:num w:numId="34">
    <w:abstractNumId w:val="33"/>
  </w:num>
  <w:num w:numId="35">
    <w:abstractNumId w:val="8"/>
  </w:num>
  <w:num w:numId="36">
    <w:abstractNumId w:val="25"/>
  </w:num>
  <w:num w:numId="37">
    <w:abstractNumId w:val="4"/>
  </w:num>
  <w:num w:numId="38">
    <w:abstractNumId w:val="26"/>
  </w:num>
  <w:num w:numId="39">
    <w:abstractNumId w:val="6"/>
  </w:num>
  <w:num w:numId="40">
    <w:abstractNumId w:val="23"/>
  </w:num>
  <w:num w:numId="41">
    <w:abstractNumId w:val="7"/>
  </w:num>
  <w:num w:numId="42">
    <w:abstractNumId w:val="3"/>
  </w:num>
  <w:num w:numId="43">
    <w:abstractNumId w:val="36"/>
  </w:num>
  <w:num w:numId="44">
    <w:abstractNumId w:val="12"/>
  </w:num>
  <w:num w:numId="45">
    <w:abstractNumId w:val="28"/>
  </w:num>
  <w:num w:numId="46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43790"/>
    <w:rsid w:val="000548B6"/>
    <w:rsid w:val="00057A26"/>
    <w:rsid w:val="00064905"/>
    <w:rsid w:val="000708A2"/>
    <w:rsid w:val="000A470B"/>
    <w:rsid w:val="000B1269"/>
    <w:rsid w:val="00107639"/>
    <w:rsid w:val="00120473"/>
    <w:rsid w:val="00196B14"/>
    <w:rsid w:val="002343CE"/>
    <w:rsid w:val="00240946"/>
    <w:rsid w:val="00264037"/>
    <w:rsid w:val="002649DD"/>
    <w:rsid w:val="00264F0E"/>
    <w:rsid w:val="0028218B"/>
    <w:rsid w:val="002C0BD9"/>
    <w:rsid w:val="002E78DD"/>
    <w:rsid w:val="0030460C"/>
    <w:rsid w:val="003276D0"/>
    <w:rsid w:val="00355C8A"/>
    <w:rsid w:val="0038260D"/>
    <w:rsid w:val="00387881"/>
    <w:rsid w:val="00393563"/>
    <w:rsid w:val="003E2707"/>
    <w:rsid w:val="00406B70"/>
    <w:rsid w:val="00413371"/>
    <w:rsid w:val="004174D5"/>
    <w:rsid w:val="00420010"/>
    <w:rsid w:val="00445E72"/>
    <w:rsid w:val="0049198B"/>
    <w:rsid w:val="004C73FA"/>
    <w:rsid w:val="004D42FA"/>
    <w:rsid w:val="004D5743"/>
    <w:rsid w:val="004F5E5C"/>
    <w:rsid w:val="0051030B"/>
    <w:rsid w:val="00536554"/>
    <w:rsid w:val="00572477"/>
    <w:rsid w:val="0058179F"/>
    <w:rsid w:val="00590F8C"/>
    <w:rsid w:val="00594E39"/>
    <w:rsid w:val="005C5194"/>
    <w:rsid w:val="005F40A3"/>
    <w:rsid w:val="00651EFC"/>
    <w:rsid w:val="00660D98"/>
    <w:rsid w:val="006672D2"/>
    <w:rsid w:val="00766BDF"/>
    <w:rsid w:val="00787565"/>
    <w:rsid w:val="00797396"/>
    <w:rsid w:val="007A52C5"/>
    <w:rsid w:val="007E7271"/>
    <w:rsid w:val="008224B7"/>
    <w:rsid w:val="0083688E"/>
    <w:rsid w:val="00877B53"/>
    <w:rsid w:val="00882243"/>
    <w:rsid w:val="008C1C57"/>
    <w:rsid w:val="0092233A"/>
    <w:rsid w:val="00923DB1"/>
    <w:rsid w:val="0094464E"/>
    <w:rsid w:val="009760FE"/>
    <w:rsid w:val="009A61C9"/>
    <w:rsid w:val="009B5481"/>
    <w:rsid w:val="009F4E3B"/>
    <w:rsid w:val="009F5B99"/>
    <w:rsid w:val="00A06D43"/>
    <w:rsid w:val="00A0716F"/>
    <w:rsid w:val="00A20C64"/>
    <w:rsid w:val="00A22991"/>
    <w:rsid w:val="00A7065C"/>
    <w:rsid w:val="00A964E3"/>
    <w:rsid w:val="00AA502A"/>
    <w:rsid w:val="00AB2600"/>
    <w:rsid w:val="00AC0D48"/>
    <w:rsid w:val="00AC3FE8"/>
    <w:rsid w:val="00B24290"/>
    <w:rsid w:val="00B34689"/>
    <w:rsid w:val="00B40E4D"/>
    <w:rsid w:val="00B57F2F"/>
    <w:rsid w:val="00BC7C6F"/>
    <w:rsid w:val="00BE7F15"/>
    <w:rsid w:val="00BF1D28"/>
    <w:rsid w:val="00C44858"/>
    <w:rsid w:val="00C53A05"/>
    <w:rsid w:val="00C63847"/>
    <w:rsid w:val="00C659A2"/>
    <w:rsid w:val="00C65CF2"/>
    <w:rsid w:val="00C66769"/>
    <w:rsid w:val="00C72395"/>
    <w:rsid w:val="00CA791D"/>
    <w:rsid w:val="00CE030D"/>
    <w:rsid w:val="00CF2BD7"/>
    <w:rsid w:val="00D02FDF"/>
    <w:rsid w:val="00D64B5A"/>
    <w:rsid w:val="00D7717C"/>
    <w:rsid w:val="00DB3AFD"/>
    <w:rsid w:val="00DC729C"/>
    <w:rsid w:val="00E025A9"/>
    <w:rsid w:val="00E203D9"/>
    <w:rsid w:val="00E203EE"/>
    <w:rsid w:val="00EB0686"/>
    <w:rsid w:val="00EC1AA5"/>
    <w:rsid w:val="00F030AB"/>
    <w:rsid w:val="00F146E1"/>
    <w:rsid w:val="00F45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1">
    <w:name w:val="Table Normal1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table" w:customStyle="1" w:styleId="TableNormal">
    <w:name w:val="Table Normal"/>
    <w:rsid w:val="0057247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ezodstpw">
    <w:name w:val="No Spacing"/>
    <w:rsid w:val="00572477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72477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72477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52456-7759-46EF-8CE5-E3352A0D3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2</cp:revision>
  <dcterms:created xsi:type="dcterms:W3CDTF">2019-05-22T10:02:00Z</dcterms:created>
  <dcterms:modified xsi:type="dcterms:W3CDTF">2019-05-22T10:02:00Z</dcterms:modified>
</cp:coreProperties>
</file>